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9745F" w14:textId="77777777" w:rsidR="004976C3" w:rsidRPr="00A50CF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Obrana će se sastojati od zadatka koji je vezan uz vježbu sa </w:t>
      </w:r>
      <w:r w:rsidR="00C51E4A">
        <w:rPr>
          <w:rFonts w:ascii="Arial" w:hAnsi="Arial" w:cs="Arial"/>
          <w:sz w:val="24"/>
          <w:szCs w:val="24"/>
        </w:rPr>
        <w:t>binarnim stablom pretrage</w:t>
      </w:r>
      <w:r w:rsidRPr="00A50CFF">
        <w:rPr>
          <w:rFonts w:ascii="Arial" w:hAnsi="Arial" w:cs="Arial"/>
          <w:sz w:val="24"/>
          <w:szCs w:val="24"/>
        </w:rPr>
        <w:t xml:space="preserve"> gdje će biti potrebno dodati ili promijeniti neku od funkcionalnosti. Zadatak će obuhvaćati </w:t>
      </w:r>
      <w:r w:rsidR="00C51E4A">
        <w:rPr>
          <w:rFonts w:ascii="Arial" w:hAnsi="Arial" w:cs="Arial"/>
          <w:sz w:val="24"/>
          <w:szCs w:val="24"/>
        </w:rPr>
        <w:t>izradu (rekurzivne) funkcije za</w:t>
      </w:r>
      <w:r w:rsidRPr="00A50CFF">
        <w:rPr>
          <w:rFonts w:ascii="Arial" w:hAnsi="Arial" w:cs="Arial"/>
          <w:sz w:val="24"/>
          <w:szCs w:val="24"/>
        </w:rPr>
        <w:t>:</w:t>
      </w:r>
    </w:p>
    <w:p w14:paraId="0EA23855" w14:textId="77777777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Šetanje po </w:t>
      </w:r>
      <w:r w:rsidR="00C51E4A">
        <w:rPr>
          <w:rFonts w:ascii="Arial" w:hAnsi="Arial" w:cs="Arial"/>
          <w:sz w:val="24"/>
          <w:szCs w:val="24"/>
        </w:rPr>
        <w:t>stablu</w:t>
      </w:r>
    </w:p>
    <w:p w14:paraId="0057C3DD" w14:textId="1F2ABF10" w:rsidR="0032416F" w:rsidRPr="00A20196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A20196">
        <w:rPr>
          <w:rFonts w:ascii="Arial" w:hAnsi="Arial" w:cs="Arial"/>
          <w:b/>
          <w:bCs/>
          <w:sz w:val="24"/>
          <w:szCs w:val="24"/>
        </w:rPr>
        <w:t>Traženje najduže riječi</w:t>
      </w:r>
    </w:p>
    <w:p w14:paraId="45F08834" w14:textId="53736DC8" w:rsidR="00DE09C8" w:rsidRPr="00DE09C8" w:rsidRDefault="00DE09C8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DE09C8">
        <w:rPr>
          <w:rFonts w:ascii="Arial" w:hAnsi="Arial" w:cs="Arial"/>
          <w:sz w:val="24"/>
          <w:szCs w:val="24"/>
        </w:rPr>
        <w:drawing>
          <wp:inline distT="0" distB="0" distL="0" distR="0" wp14:anchorId="0E478426" wp14:editId="20F7F2C9">
            <wp:extent cx="5972810" cy="2061845"/>
            <wp:effectExtent l="0" t="0" r="889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A2A4" w14:textId="3DBF1A63" w:rsidR="00A20196" w:rsidRDefault="00A20196" w:rsidP="00A20196">
      <w:pPr>
        <w:pStyle w:val="ListParagraph"/>
        <w:ind w:left="1440"/>
        <w:rPr>
          <w:rFonts w:ascii="Arial" w:hAnsi="Arial" w:cs="Arial"/>
          <w:b/>
          <w:bCs/>
          <w:sz w:val="24"/>
          <w:szCs w:val="24"/>
        </w:rPr>
      </w:pPr>
    </w:p>
    <w:p w14:paraId="67641344" w14:textId="77777777" w:rsidR="00A20196" w:rsidRDefault="00A20196" w:rsidP="00A20196">
      <w:pPr>
        <w:pStyle w:val="ListParagraph"/>
        <w:ind w:left="1440"/>
        <w:rPr>
          <w:rFonts w:ascii="Arial" w:hAnsi="Arial" w:cs="Arial"/>
          <w:b/>
          <w:bCs/>
          <w:sz w:val="24"/>
          <w:szCs w:val="24"/>
        </w:rPr>
      </w:pPr>
    </w:p>
    <w:p w14:paraId="4201A47D" w14:textId="557519E7" w:rsidR="0032416F" w:rsidRPr="00A20196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A20196">
        <w:rPr>
          <w:rFonts w:ascii="Arial" w:hAnsi="Arial" w:cs="Arial"/>
          <w:b/>
          <w:bCs/>
          <w:sz w:val="24"/>
          <w:szCs w:val="24"/>
        </w:rPr>
        <w:t>Ispis čvorova prema nekom kriteriju</w:t>
      </w:r>
    </w:p>
    <w:p w14:paraId="51E6A5E9" w14:textId="0544069A" w:rsidR="00DE09C8" w:rsidRDefault="00DE09C8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DE09C8">
        <w:rPr>
          <w:rFonts w:ascii="Arial" w:hAnsi="Arial" w:cs="Arial"/>
          <w:sz w:val="24"/>
          <w:szCs w:val="24"/>
        </w:rPr>
        <w:drawing>
          <wp:inline distT="0" distB="0" distL="0" distR="0" wp14:anchorId="2191387B" wp14:editId="2AF2CF5A">
            <wp:extent cx="3214048" cy="1705861"/>
            <wp:effectExtent l="0" t="0" r="5715" b="88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20724" cy="17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EED4" w14:textId="2CC1B234" w:rsidR="00A20196" w:rsidRDefault="00A20196" w:rsidP="00A20196">
      <w:pPr>
        <w:rPr>
          <w:rFonts w:ascii="Arial" w:hAnsi="Arial" w:cs="Arial"/>
          <w:sz w:val="24"/>
          <w:szCs w:val="24"/>
        </w:rPr>
      </w:pPr>
    </w:p>
    <w:p w14:paraId="1DDE3209" w14:textId="70323F22" w:rsidR="00A20196" w:rsidRDefault="00A20196" w:rsidP="00A20196">
      <w:pPr>
        <w:rPr>
          <w:rFonts w:ascii="Arial" w:hAnsi="Arial" w:cs="Arial"/>
          <w:sz w:val="24"/>
          <w:szCs w:val="24"/>
        </w:rPr>
      </w:pPr>
    </w:p>
    <w:p w14:paraId="52AD0093" w14:textId="51FBDFBE" w:rsidR="00A20196" w:rsidRDefault="00A20196" w:rsidP="00A20196">
      <w:pPr>
        <w:rPr>
          <w:rFonts w:ascii="Arial" w:hAnsi="Arial" w:cs="Arial"/>
          <w:sz w:val="24"/>
          <w:szCs w:val="24"/>
        </w:rPr>
      </w:pPr>
    </w:p>
    <w:p w14:paraId="46C35BC8" w14:textId="4FA4E6BD" w:rsidR="00A20196" w:rsidRDefault="00A20196" w:rsidP="00A20196">
      <w:pPr>
        <w:rPr>
          <w:rFonts w:ascii="Arial" w:hAnsi="Arial" w:cs="Arial"/>
          <w:sz w:val="24"/>
          <w:szCs w:val="24"/>
        </w:rPr>
      </w:pPr>
    </w:p>
    <w:p w14:paraId="0434CDC2" w14:textId="78C650EF" w:rsidR="00A20196" w:rsidRDefault="00A20196" w:rsidP="00A20196">
      <w:pPr>
        <w:rPr>
          <w:rFonts w:ascii="Arial" w:hAnsi="Arial" w:cs="Arial"/>
          <w:sz w:val="24"/>
          <w:szCs w:val="24"/>
        </w:rPr>
      </w:pPr>
    </w:p>
    <w:p w14:paraId="6B1BC946" w14:textId="2E30401C" w:rsidR="00A20196" w:rsidRDefault="00A20196" w:rsidP="00A20196">
      <w:pPr>
        <w:rPr>
          <w:rFonts w:ascii="Arial" w:hAnsi="Arial" w:cs="Arial"/>
          <w:sz w:val="24"/>
          <w:szCs w:val="24"/>
        </w:rPr>
      </w:pPr>
    </w:p>
    <w:p w14:paraId="0C18390F" w14:textId="1851A17C" w:rsidR="008E5A37" w:rsidRDefault="008E5A37" w:rsidP="00A20196">
      <w:pPr>
        <w:rPr>
          <w:rFonts w:ascii="Arial" w:hAnsi="Arial" w:cs="Arial"/>
          <w:sz w:val="24"/>
          <w:szCs w:val="24"/>
        </w:rPr>
      </w:pPr>
    </w:p>
    <w:p w14:paraId="0EACCBE5" w14:textId="1616CC5D" w:rsidR="008E5A37" w:rsidRDefault="008E5A37" w:rsidP="00A20196">
      <w:pPr>
        <w:rPr>
          <w:rFonts w:ascii="Arial" w:hAnsi="Arial" w:cs="Arial"/>
          <w:sz w:val="24"/>
          <w:szCs w:val="24"/>
        </w:rPr>
      </w:pPr>
    </w:p>
    <w:p w14:paraId="03AAB9CC" w14:textId="47A66874" w:rsidR="008E5A37" w:rsidRDefault="008E5A37" w:rsidP="00A20196">
      <w:pPr>
        <w:rPr>
          <w:rFonts w:ascii="Arial" w:hAnsi="Arial" w:cs="Arial"/>
          <w:sz w:val="24"/>
          <w:szCs w:val="24"/>
        </w:rPr>
      </w:pPr>
    </w:p>
    <w:p w14:paraId="5601FD76" w14:textId="2565711C" w:rsidR="008E5A37" w:rsidRDefault="008E5A37" w:rsidP="00A20196">
      <w:pPr>
        <w:rPr>
          <w:rFonts w:ascii="Arial" w:hAnsi="Arial" w:cs="Arial"/>
          <w:sz w:val="24"/>
          <w:szCs w:val="24"/>
        </w:rPr>
      </w:pPr>
    </w:p>
    <w:p w14:paraId="3FB0FF76" w14:textId="40098A36" w:rsidR="008E5A37" w:rsidRDefault="008E5A37" w:rsidP="00A20196">
      <w:pPr>
        <w:rPr>
          <w:rFonts w:ascii="Arial" w:hAnsi="Arial" w:cs="Arial"/>
          <w:sz w:val="24"/>
          <w:szCs w:val="24"/>
        </w:rPr>
      </w:pPr>
    </w:p>
    <w:p w14:paraId="4907FD47" w14:textId="77777777" w:rsidR="00E20269" w:rsidRPr="00A20196" w:rsidRDefault="00E20269" w:rsidP="00A20196">
      <w:pPr>
        <w:rPr>
          <w:rFonts w:ascii="Arial" w:hAnsi="Arial" w:cs="Arial"/>
          <w:sz w:val="24"/>
          <w:szCs w:val="24"/>
        </w:rPr>
      </w:pPr>
    </w:p>
    <w:p w14:paraId="541039E2" w14:textId="6FC251EF" w:rsidR="00C51E4A" w:rsidRPr="00A20196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A20196">
        <w:rPr>
          <w:rFonts w:ascii="Arial" w:hAnsi="Arial" w:cs="Arial"/>
          <w:b/>
          <w:bCs/>
          <w:sz w:val="24"/>
          <w:szCs w:val="24"/>
        </w:rPr>
        <w:lastRenderedPageBreak/>
        <w:t>Ispis svih listova u stablu</w:t>
      </w:r>
      <w:r w:rsidR="005B43FD" w:rsidRPr="00A20196">
        <w:rPr>
          <w:rFonts w:ascii="Arial" w:hAnsi="Arial" w:cs="Arial"/>
          <w:b/>
          <w:bCs/>
          <w:sz w:val="24"/>
          <w:szCs w:val="24"/>
        </w:rPr>
        <w:t xml:space="preserve"> (Nodovi koji nemaju nista ispod)</w:t>
      </w:r>
    </w:p>
    <w:p w14:paraId="0CCE1EEF" w14:textId="4982E7F7" w:rsidR="00DE09C8" w:rsidRPr="00DE09C8" w:rsidRDefault="00DE09C8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DE09C8">
        <w:rPr>
          <w:rFonts w:ascii="Arial" w:hAnsi="Arial" w:cs="Arial"/>
          <w:sz w:val="24"/>
          <w:szCs w:val="24"/>
        </w:rPr>
        <w:drawing>
          <wp:inline distT="0" distB="0" distL="0" distR="0" wp14:anchorId="3E09D11D" wp14:editId="5F1A23DD">
            <wp:extent cx="3432521" cy="2586251"/>
            <wp:effectExtent l="0" t="0" r="0" b="508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37613" cy="2590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06D8" w14:textId="77777777" w:rsidR="00A20196" w:rsidRDefault="00A20196" w:rsidP="00A20196">
      <w:pPr>
        <w:pStyle w:val="ListParagraph"/>
        <w:ind w:left="1440"/>
        <w:rPr>
          <w:rFonts w:ascii="Arial" w:hAnsi="Arial" w:cs="Arial"/>
          <w:b/>
          <w:bCs/>
          <w:sz w:val="24"/>
          <w:szCs w:val="24"/>
        </w:rPr>
      </w:pPr>
    </w:p>
    <w:p w14:paraId="0D897F9A" w14:textId="2405645D" w:rsidR="00C51E4A" w:rsidRPr="00A20196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A20196">
        <w:rPr>
          <w:rFonts w:ascii="Arial" w:hAnsi="Arial" w:cs="Arial"/>
          <w:b/>
          <w:bCs/>
          <w:sz w:val="24"/>
          <w:szCs w:val="24"/>
        </w:rPr>
        <w:t>Ispis svih čvorova koji nisu list</w:t>
      </w:r>
    </w:p>
    <w:p w14:paraId="2BE28F3D" w14:textId="4CFF3B84" w:rsidR="00DE09C8" w:rsidRDefault="00A20196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 print leafs samo</w:t>
      </w:r>
    </w:p>
    <w:p w14:paraId="769B0E64" w14:textId="77777777" w:rsidR="008E5A37" w:rsidRDefault="008E5A37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C41D2E1" w14:textId="4DD6162E" w:rsidR="00A20196" w:rsidRPr="00DE09C8" w:rsidRDefault="00A20196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A20196">
        <w:rPr>
          <w:rFonts w:ascii="Arial" w:hAnsi="Arial" w:cs="Arial"/>
          <w:sz w:val="24"/>
          <w:szCs w:val="24"/>
        </w:rPr>
        <w:drawing>
          <wp:inline distT="0" distB="0" distL="0" distR="0" wp14:anchorId="291DBBE1" wp14:editId="6231D6D4">
            <wp:extent cx="3964675" cy="536148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3425" cy="54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530E3" w14:textId="77777777" w:rsidR="00A20196" w:rsidRDefault="00A20196" w:rsidP="00A2019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EF0EB05" w14:textId="495B7C1D" w:rsidR="00C51E4A" w:rsidRPr="00A20196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A20196">
        <w:rPr>
          <w:rFonts w:ascii="Arial" w:hAnsi="Arial" w:cs="Arial"/>
          <w:b/>
          <w:bCs/>
          <w:sz w:val="24"/>
          <w:szCs w:val="24"/>
        </w:rPr>
        <w:t>Određivanje visine/broja čvorova stabla/podstabla</w:t>
      </w:r>
    </w:p>
    <w:p w14:paraId="58E57876" w14:textId="7E6C35F0" w:rsidR="00DE09C8" w:rsidRPr="00DE09C8" w:rsidRDefault="00DE09C8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DE09C8">
        <w:rPr>
          <w:rFonts w:ascii="Arial" w:hAnsi="Arial" w:cs="Arial"/>
          <w:sz w:val="24"/>
          <w:szCs w:val="24"/>
        </w:rPr>
        <w:drawing>
          <wp:inline distT="0" distB="0" distL="0" distR="0" wp14:anchorId="185E34CC" wp14:editId="519A4292">
            <wp:extent cx="5972810" cy="1422400"/>
            <wp:effectExtent l="0" t="0" r="8890" b="635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6DF5" w14:textId="7A2ECABD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70249E89" w14:textId="47E2D180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638BEC59" w14:textId="09F6EBCD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60C0C64D" w14:textId="5E8465F7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1848A773" w14:textId="364C9DC7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344D9B35" w14:textId="204817C6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08C4C067" w14:textId="7F15EF1A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0782C7C9" w14:textId="3F372FEE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433682FF" w14:textId="1D4C39B2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104E18F7" w14:textId="1F207128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3AA1D290" w14:textId="6D17BFA4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431FF4E8" w14:textId="3C034BB6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657C6061" w14:textId="3584118F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26A25EE9" w14:textId="3E1FE0D1" w:rsidR="008E5A37" w:rsidRDefault="008E5A37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68009966" w14:textId="7A09D856" w:rsidR="008E5A37" w:rsidRDefault="008E5A37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66BD45DD" w14:textId="062E1B69" w:rsidR="008E5A37" w:rsidRDefault="008E5A37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31DE42BE" w14:textId="77777777" w:rsidR="008E5A37" w:rsidRPr="00A20196" w:rsidRDefault="008E5A37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2B7501E0" w14:textId="05A1E1AD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lastRenderedPageBreak/>
        <w:t>Kreiranje i dodavanje nov</w:t>
      </w:r>
      <w:r w:rsidR="004C7FDC">
        <w:rPr>
          <w:rFonts w:ascii="Arial" w:hAnsi="Arial" w:cs="Arial"/>
          <w:sz w:val="24"/>
          <w:szCs w:val="24"/>
        </w:rPr>
        <w:t>ih</w:t>
      </w:r>
      <w:r w:rsidRPr="00A50CFF">
        <w:rPr>
          <w:rFonts w:ascii="Arial" w:hAnsi="Arial" w:cs="Arial"/>
          <w:sz w:val="24"/>
          <w:szCs w:val="24"/>
        </w:rPr>
        <w:t xml:space="preserve"> </w:t>
      </w:r>
      <w:r w:rsidR="00C51E4A">
        <w:rPr>
          <w:rFonts w:ascii="Arial" w:hAnsi="Arial" w:cs="Arial"/>
          <w:sz w:val="24"/>
          <w:szCs w:val="24"/>
        </w:rPr>
        <w:t>čvor</w:t>
      </w:r>
      <w:r w:rsidR="004C7FDC">
        <w:rPr>
          <w:rFonts w:ascii="Arial" w:hAnsi="Arial" w:cs="Arial"/>
          <w:sz w:val="24"/>
          <w:szCs w:val="24"/>
        </w:rPr>
        <w:t>ova</w:t>
      </w:r>
      <w:r w:rsidRPr="00A50CFF">
        <w:rPr>
          <w:rFonts w:ascii="Arial" w:hAnsi="Arial" w:cs="Arial"/>
          <w:sz w:val="24"/>
          <w:szCs w:val="24"/>
        </w:rPr>
        <w:t>:</w:t>
      </w:r>
    </w:p>
    <w:p w14:paraId="42D5A6F2" w14:textId="4838B24F" w:rsidR="00C51E4A" w:rsidRPr="00E20269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E20269">
        <w:rPr>
          <w:rFonts w:ascii="Arial" w:hAnsi="Arial" w:cs="Arial"/>
          <w:b/>
          <w:bCs/>
          <w:sz w:val="24"/>
          <w:szCs w:val="24"/>
        </w:rPr>
        <w:t>Dodavanje na određeno mjesto</w:t>
      </w:r>
    </w:p>
    <w:p w14:paraId="65D9609E" w14:textId="37F2C195" w:rsidR="00A20196" w:rsidRDefault="00C82300" w:rsidP="00E20269">
      <w:pPr>
        <w:ind w:left="1440"/>
        <w:rPr>
          <w:rFonts w:ascii="Arial" w:hAnsi="Arial" w:cs="Arial"/>
          <w:sz w:val="24"/>
          <w:szCs w:val="24"/>
        </w:rPr>
      </w:pPr>
      <w:r w:rsidRPr="00C82300">
        <w:rPr>
          <w:rFonts w:ascii="Arial" w:hAnsi="Arial" w:cs="Arial"/>
          <w:sz w:val="24"/>
          <w:szCs w:val="24"/>
        </w:rPr>
        <w:drawing>
          <wp:inline distT="0" distB="0" distL="0" distR="0" wp14:anchorId="76F93A2E" wp14:editId="4F7A2D77">
            <wp:extent cx="5193232" cy="2927444"/>
            <wp:effectExtent l="0" t="0" r="7620" b="635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1761" cy="293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92DD4" w14:textId="571F62B3" w:rsidR="00E20269" w:rsidRPr="00A20196" w:rsidRDefault="00E20269" w:rsidP="00E20269">
      <w:pPr>
        <w:ind w:left="1440"/>
        <w:rPr>
          <w:rFonts w:ascii="Arial" w:hAnsi="Arial" w:cs="Arial"/>
          <w:sz w:val="24"/>
          <w:szCs w:val="24"/>
        </w:rPr>
      </w:pPr>
    </w:p>
    <w:p w14:paraId="19727113" w14:textId="232151D4" w:rsidR="0032416F" w:rsidRPr="00A20196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A20196">
        <w:rPr>
          <w:rFonts w:ascii="Arial" w:hAnsi="Arial" w:cs="Arial"/>
          <w:b/>
          <w:bCs/>
          <w:sz w:val="24"/>
          <w:szCs w:val="24"/>
        </w:rPr>
        <w:t>Dodavanje svim listovima stabla</w:t>
      </w:r>
    </w:p>
    <w:p w14:paraId="504CF1EE" w14:textId="01BC90A0" w:rsidR="00A20196" w:rsidRDefault="00A20196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A20196">
        <w:rPr>
          <w:rFonts w:ascii="Arial" w:hAnsi="Arial" w:cs="Arial"/>
          <w:sz w:val="24"/>
          <w:szCs w:val="24"/>
        </w:rPr>
        <w:drawing>
          <wp:inline distT="0" distB="0" distL="0" distR="0" wp14:anchorId="556389DC" wp14:editId="4B0CE1A1">
            <wp:extent cx="3862316" cy="2849559"/>
            <wp:effectExtent l="0" t="0" r="5080" b="8255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67485" cy="285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0E63" w14:textId="25EE6C53" w:rsidR="008E5A37" w:rsidRDefault="008E5A37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6BE767B" w14:textId="13D42DB8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DEAA7F0" w14:textId="3E396F97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3C7ABFAF" w14:textId="4C186F85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07B1E13" w14:textId="6E3DBA28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11B8904" w14:textId="28643B4B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84361BF" w14:textId="3C09AA63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9DA752D" w14:textId="2CCE17B1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96F9AB1" w14:textId="498E7DBF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A7AF58E" w14:textId="5A2B3B60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791B634" w14:textId="3C07CB0C" w:rsidR="00C82300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12056341" w14:textId="77777777" w:rsidR="00C82300" w:rsidRPr="00DE09C8" w:rsidRDefault="00C82300" w:rsidP="008E5A37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5F860D9" w14:textId="6536D11A" w:rsidR="00A20196" w:rsidRDefault="0032416F" w:rsidP="00E2026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lastRenderedPageBreak/>
        <w:t xml:space="preserve">Pronalazak i uklanjanje </w:t>
      </w:r>
      <w:r w:rsidR="00C51E4A">
        <w:rPr>
          <w:rFonts w:ascii="Arial" w:hAnsi="Arial" w:cs="Arial"/>
          <w:sz w:val="24"/>
          <w:szCs w:val="24"/>
        </w:rPr>
        <w:t>čvor</w:t>
      </w:r>
      <w:r w:rsidR="004C7FDC">
        <w:rPr>
          <w:rFonts w:ascii="Arial" w:hAnsi="Arial" w:cs="Arial"/>
          <w:sz w:val="24"/>
          <w:szCs w:val="24"/>
        </w:rPr>
        <w:t>ova</w:t>
      </w:r>
      <w:r w:rsidRPr="00A50CFF">
        <w:rPr>
          <w:rFonts w:ascii="Arial" w:hAnsi="Arial" w:cs="Arial"/>
          <w:sz w:val="24"/>
          <w:szCs w:val="24"/>
        </w:rPr>
        <w:t>:</w:t>
      </w:r>
    </w:p>
    <w:p w14:paraId="0300AF83" w14:textId="5F6ED10B" w:rsidR="00E20269" w:rsidRDefault="00E20269" w:rsidP="00E2026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isanje odredenog clana</w:t>
      </w:r>
    </w:p>
    <w:p w14:paraId="39568989" w14:textId="6A1A4EF5" w:rsidR="00E20269" w:rsidRDefault="00E20269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E20269">
        <w:rPr>
          <w:rFonts w:ascii="Arial" w:hAnsi="Arial" w:cs="Arial"/>
          <w:sz w:val="24"/>
          <w:szCs w:val="24"/>
        </w:rPr>
        <w:drawing>
          <wp:inline distT="0" distB="0" distL="0" distR="0" wp14:anchorId="060C6B06" wp14:editId="25728971">
            <wp:extent cx="3152046" cy="5131558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6035" cy="513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3F65B" w14:textId="38E657CB" w:rsidR="00E20269" w:rsidRDefault="00E20269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7C2D26C" w14:textId="7BB42722" w:rsidR="00E20269" w:rsidRDefault="00E20269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E20269">
        <w:rPr>
          <w:rFonts w:ascii="Arial" w:hAnsi="Arial" w:cs="Arial"/>
          <w:sz w:val="24"/>
          <w:szCs w:val="24"/>
        </w:rPr>
        <w:drawing>
          <wp:inline distT="0" distB="0" distL="0" distR="0" wp14:anchorId="51937363" wp14:editId="20BE7814">
            <wp:extent cx="2838734" cy="49677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1653" cy="506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E3757" w14:textId="58ADE556" w:rsidR="00C82300" w:rsidRDefault="00C82300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22440131" w14:textId="77777777" w:rsidR="00C82300" w:rsidRPr="00E20269" w:rsidRDefault="00C82300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7FD55CC3" w14:textId="34A83BD3" w:rsidR="0032416F" w:rsidRPr="00C82300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C82300">
        <w:rPr>
          <w:rFonts w:ascii="Arial" w:hAnsi="Arial" w:cs="Arial"/>
          <w:b/>
          <w:bCs/>
          <w:sz w:val="24"/>
          <w:szCs w:val="24"/>
        </w:rPr>
        <w:t>Brisanje svih listova</w:t>
      </w:r>
    </w:p>
    <w:p w14:paraId="16CAC354" w14:textId="0B43266B" w:rsidR="00C82300" w:rsidRPr="00C82300" w:rsidRDefault="00E20269" w:rsidP="00C82300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E20269">
        <w:rPr>
          <w:rFonts w:ascii="Arial" w:hAnsi="Arial" w:cs="Arial"/>
          <w:sz w:val="24"/>
          <w:szCs w:val="24"/>
        </w:rPr>
        <w:drawing>
          <wp:inline distT="0" distB="0" distL="0" distR="0" wp14:anchorId="001F3414" wp14:editId="4550D295">
            <wp:extent cx="3869140" cy="2330422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3594" cy="233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4A977" w14:textId="5D74612C" w:rsidR="00C51E4A" w:rsidRPr="00C82300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C82300">
        <w:rPr>
          <w:rFonts w:ascii="Arial" w:hAnsi="Arial" w:cs="Arial"/>
          <w:b/>
          <w:bCs/>
          <w:sz w:val="24"/>
          <w:szCs w:val="24"/>
        </w:rPr>
        <w:lastRenderedPageBreak/>
        <w:t>Brisanje listova prema nekom kriteriju</w:t>
      </w:r>
    </w:p>
    <w:p w14:paraId="54C0BA70" w14:textId="34458C24" w:rsidR="00A20196" w:rsidRDefault="00E20269" w:rsidP="00A20196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E20269">
        <w:rPr>
          <w:rFonts w:ascii="Arial" w:hAnsi="Arial" w:cs="Arial"/>
          <w:sz w:val="24"/>
          <w:szCs w:val="24"/>
        </w:rPr>
        <w:drawing>
          <wp:inline distT="0" distB="0" distL="0" distR="0" wp14:anchorId="6B1E02DD" wp14:editId="1D705BCD">
            <wp:extent cx="3488614" cy="2163170"/>
            <wp:effectExtent l="0" t="0" r="0" b="889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8582" cy="216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EB497" w14:textId="01A30D28" w:rsidR="00A20196" w:rsidRDefault="00A20196" w:rsidP="00A2019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673C5FC4" w14:textId="77777777" w:rsidR="00A20196" w:rsidRPr="00DE09C8" w:rsidRDefault="00A20196" w:rsidP="00A2019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45F60130" w14:textId="21678464" w:rsidR="00C51E4A" w:rsidRPr="00C82300" w:rsidRDefault="00C51E4A" w:rsidP="0032416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4"/>
          <w:szCs w:val="24"/>
        </w:rPr>
      </w:pPr>
      <w:r w:rsidRPr="00C82300">
        <w:rPr>
          <w:rFonts w:ascii="Arial" w:hAnsi="Arial" w:cs="Arial"/>
          <w:b/>
          <w:bCs/>
          <w:sz w:val="24"/>
          <w:szCs w:val="24"/>
        </w:rPr>
        <w:t>Brisanje podstabla</w:t>
      </w:r>
    </w:p>
    <w:p w14:paraId="1B4EB0D9" w14:textId="6C442944" w:rsidR="00E20269" w:rsidRDefault="00E20269" w:rsidP="00E20269">
      <w:pPr>
        <w:pStyle w:val="ListParagraph"/>
        <w:ind w:left="1440"/>
        <w:rPr>
          <w:rFonts w:ascii="Arial" w:hAnsi="Arial" w:cs="Arial"/>
          <w:sz w:val="24"/>
          <w:szCs w:val="24"/>
        </w:rPr>
      </w:pPr>
      <w:r w:rsidRPr="00E20269">
        <w:rPr>
          <w:rFonts w:ascii="Arial" w:hAnsi="Arial" w:cs="Arial"/>
          <w:sz w:val="24"/>
          <w:szCs w:val="24"/>
        </w:rPr>
        <w:drawing>
          <wp:inline distT="0" distB="0" distL="0" distR="0" wp14:anchorId="0DF00ECA" wp14:editId="5C880423">
            <wp:extent cx="3596185" cy="769523"/>
            <wp:effectExtent l="0" t="0" r="444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6944" cy="77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10B4F" w14:textId="6B9BB06F" w:rsidR="00A20196" w:rsidRDefault="00A20196" w:rsidP="00A20196">
      <w:pPr>
        <w:pStyle w:val="ListParagraph"/>
        <w:rPr>
          <w:rFonts w:ascii="Arial" w:hAnsi="Arial" w:cs="Arial"/>
          <w:sz w:val="24"/>
          <w:szCs w:val="24"/>
        </w:rPr>
      </w:pPr>
    </w:p>
    <w:p w14:paraId="4ECC9141" w14:textId="18ED3911" w:rsidR="00A20196" w:rsidRDefault="00A20196" w:rsidP="00A2019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5FB2FB78" w14:textId="77777777" w:rsidR="00A20196" w:rsidRPr="00DE09C8" w:rsidRDefault="00A20196" w:rsidP="00A20196">
      <w:pPr>
        <w:pStyle w:val="ListParagraph"/>
        <w:ind w:left="1440"/>
        <w:rPr>
          <w:rFonts w:ascii="Arial" w:hAnsi="Arial" w:cs="Arial"/>
          <w:sz w:val="24"/>
          <w:szCs w:val="24"/>
        </w:rPr>
      </w:pPr>
    </w:p>
    <w:p w14:paraId="099868CE" w14:textId="37FA2C99" w:rsidR="00844B7F" w:rsidRPr="00844B7F" w:rsidRDefault="00844B7F" w:rsidP="00844B7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Za zadatak će vam vjerojatno trebati i poneka funkcija za rad sa stringovima (</w:t>
      </w:r>
      <w:r w:rsidR="004C7FDC">
        <w:rPr>
          <w:rFonts w:ascii="Arial" w:hAnsi="Arial" w:cs="Arial"/>
          <w:sz w:val="24"/>
          <w:szCs w:val="24"/>
        </w:rPr>
        <w:t xml:space="preserve">strlen, </w:t>
      </w:r>
      <w:r>
        <w:rPr>
          <w:rFonts w:ascii="Arial" w:hAnsi="Arial" w:cs="Arial"/>
          <w:sz w:val="24"/>
          <w:szCs w:val="24"/>
        </w:rPr>
        <w:t>strcmp, strdup, strcpy</w:t>
      </w:r>
      <w:r w:rsidR="004C7FDC">
        <w:rPr>
          <w:rFonts w:ascii="Arial" w:hAnsi="Arial" w:cs="Arial"/>
          <w:sz w:val="24"/>
          <w:szCs w:val="24"/>
        </w:rPr>
        <w:t>, …</w:t>
      </w:r>
      <w:r>
        <w:rPr>
          <w:rFonts w:ascii="Arial" w:hAnsi="Arial" w:cs="Arial"/>
          <w:sz w:val="24"/>
          <w:szCs w:val="24"/>
        </w:rPr>
        <w:t>).</w:t>
      </w:r>
    </w:p>
    <w:sectPr w:rsidR="00844B7F" w:rsidRPr="00844B7F" w:rsidSect="008E5A3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2438"/>
    <w:multiLevelType w:val="hybridMultilevel"/>
    <w:tmpl w:val="97DEB0E6"/>
    <w:lvl w:ilvl="0" w:tplc="9C3E5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6583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DQxNjIztTQ0MjJR0lEKTi0uzszPAykwrAUAyDyhrSwAAAA="/>
  </w:docVars>
  <w:rsids>
    <w:rsidRoot w:val="00652DA9"/>
    <w:rsid w:val="00211343"/>
    <w:rsid w:val="002A05B0"/>
    <w:rsid w:val="0032416F"/>
    <w:rsid w:val="00466337"/>
    <w:rsid w:val="004B2DCC"/>
    <w:rsid w:val="004C7FDC"/>
    <w:rsid w:val="005B43FD"/>
    <w:rsid w:val="006226C1"/>
    <w:rsid w:val="00652DA9"/>
    <w:rsid w:val="0076430E"/>
    <w:rsid w:val="00782EB2"/>
    <w:rsid w:val="007B4CAC"/>
    <w:rsid w:val="00844B7F"/>
    <w:rsid w:val="008E5A37"/>
    <w:rsid w:val="00A20196"/>
    <w:rsid w:val="00A50CFF"/>
    <w:rsid w:val="00C51E4A"/>
    <w:rsid w:val="00C82300"/>
    <w:rsid w:val="00DD637E"/>
    <w:rsid w:val="00DE09C8"/>
    <w:rsid w:val="00E20269"/>
    <w:rsid w:val="00EB5A15"/>
    <w:rsid w:val="00FA7C4A"/>
    <w:rsid w:val="00FE6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0BCDB"/>
  <w15:chartTrackingRefBased/>
  <w15:docId w15:val="{86EEB71A-E0F1-4926-99AC-BE4D7C255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Petar</cp:lastModifiedBy>
  <cp:revision>6</cp:revision>
  <dcterms:created xsi:type="dcterms:W3CDTF">2022-12-20T14:17:00Z</dcterms:created>
  <dcterms:modified xsi:type="dcterms:W3CDTF">2023-01-17T00:16:00Z</dcterms:modified>
</cp:coreProperties>
</file>